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Position</w:t>
      </w:r>
      <w:r>
        <w:t xml:space="preserve"> </w:t>
      </w:r>
      <w:r>
        <w:t xml:space="preserve">-</w:t>
      </w:r>
      <w:r>
        <w:t xml:space="preserve"> </w:t>
      </w:r>
      <w:r>
        <w:t xml:space="preserve">Tehran,</w:t>
      </w:r>
      <w:r>
        <w:t xml:space="preserve"> </w:t>
      </w:r>
      <w:r>
        <w:t xml:space="preserve">Iran</w:t>
      </w:r>
    </w:p>
    <w:bookmarkStart w:id="20" w:name="internship-application-letter"/>
    <w:p>
      <w:pPr>
        <w:pStyle w:val="Heading1"/>
      </w:pPr>
      <w:r>
        <w:t xml:space="preserve">Internship Application Letter</w:t>
      </w:r>
    </w:p>
    <w:p>
      <w:pPr>
        <w:pStyle w:val="FirstParagraph"/>
      </w:pPr>
      <w:r>
        <w:t xml:space="preserve">For the Position of Musician Intern at Tehran Cultural Ensemble, Ira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hiring-manager"/>
    <w:p>
      <w:pPr>
        <w:pStyle w:val="Heading2"/>
      </w:pPr>
      <w:r>
        <w:t xml:space="preserve">Hiring Manager</w:t>
      </w:r>
    </w:p>
    <w:p>
      <w:pPr>
        <w:pStyle w:val="FirstParagraph"/>
      </w:pPr>
      <w:r>
        <w:t xml:space="preserve">Tehran Cultural Ensemble</w:t>
      </w:r>
    </w:p>
    <w:p>
      <w:pPr>
        <w:pStyle w:val="BodyText"/>
      </w:pPr>
      <w:r>
        <w:t xml:space="preserve">7th Floor, Music Innovation Center</w:t>
      </w:r>
    </w:p>
    <w:p>
      <w:pPr>
        <w:pStyle w:val="BodyText"/>
      </w:pPr>
      <w:r>
        <w:t xml:space="preserve">Valiasr Street, Tehran, Iran</w:t>
      </w:r>
    </w:p>
    <w:bookmarkEnd w:id="21"/>
    <w:bookmarkStart w:id="22" w:name="X9cdaa4902d56cc92f0de9bbd456ed4ed9673e02"/>
    <w:p>
      <w:pPr>
        <w:pStyle w:val="Heading2"/>
      </w:pPr>
      <w:r>
        <w:t xml:space="preserve">Subject: Internship Application Letter for Musician Position in Iran Tehran</w:t>
      </w:r>
    </w:p>
    <w:p>
      <w:pPr>
        <w:pStyle w:val="FirstParagraph"/>
      </w:pPr>
      <w:r>
        <w:t xml:space="preserve">To the Esteemed Hiring Committee of Tehran Cultural Ensemble,</w:t>
      </w:r>
    </w:p>
    <w:p>
      <w:pPr>
        <w:pStyle w:val="BodyText"/>
      </w:pPr>
      <w:r>
        <w:t xml:space="preserve">It is with profound enthusiasm and deep admiration for Iran's rich musical heritage that I submit my formal Internship Application Letter for the Musician Intern position at your prestigious institution in Tehran. As a dedicated musician trained in both classical Persian traditions and contemporary global genres, I have long aspired to immerse myself in the vibrant artistic ecosystem of Iran Tehran – a city where ancient melodies resonate with modern innovation across its historic venues and cultural hubs.</w:t>
      </w:r>
    </w:p>
    <w:p>
      <w:pPr>
        <w:pStyle w:val="BodyText"/>
      </w:pPr>
      <w:r>
        <w:t xml:space="preserve">My musical journey began at the age of seven under the guidance of master daf player Mohammad Reza Shajarian, whose teachings instilled in me an unwavering respect for Iran's sacred music traditions. This foundation was later expanded through rigorous study at the Royal Academy of Music in London, where I earned a Bachelor of Music with Honors specializing in Sufi vocal techniques and Persian classical instrumentation. During my studies, I actively participated in cross-cultural ensembles that blended Iranian radif with Western improvisation – experiences that crystallized my understanding of music as a universal language capable of bridging civilizations. However, it was through academic research on the evolution of Iranian music post-1979 that I developed a particular fascination with Tehran's role as the epicenter of this dynamic transformation.</w:t>
      </w:r>
    </w:p>
    <w:p>
      <w:pPr>
        <w:pStyle w:val="BodyText"/>
      </w:pPr>
      <w:r>
        <w:t xml:space="preserve">What draws me most specifically to this Internship Application Letter is Tehran's unique position as both a guardian and innovator of Persian musical identity. While exploring Iran Tehran's cultural landscape through documented performances, I was profoundly moved by how institutions like the National Orchestra of Iran seamlessly integrate traditional instruments such as the santur and kamancheh with modern compositional techniques in venues like Roudaki Hall. The opportunity to contribute to this living tradition – rather than merely observe it from abroad – represents the culmination of my academic pursuits and artistic dreams. I am particularly inspired by your ensemble's recent project "Echoes of the Caravanserai," which revitalized pre-Islamic musical motifs through contemporary arrangements, a vision that aligns perfectly with my own creative philosophy.</w:t>
      </w:r>
    </w:p>
    <w:p>
      <w:pPr>
        <w:pStyle w:val="BodyText"/>
      </w:pPr>
      <w:r>
        <w:t xml:space="preserve">My practical experience includes a six-month internship at the London Persian Music Society, where I assisted in organizing community workshops that introduced Persian music to over 200 students of diverse backgrounds. I developed curriculum materials explaining complex concepts like dastgah system through interactive digital tools – skills directly transferable to your educational outreach programs in Iran Tehran. Additionally, as lead vocalist for the "Zarafshan" ensemble (based in Dubai), I successfully curated three international festivals featuring Iranian diaspora artists, navigating logistical complexities while maintaining cultural authenticity. These experiences honed my ability to work within institutional frameworks while respecting artistic integrity – a balance essential for success at Tehran Cultural Ensemble.</w:t>
      </w:r>
    </w:p>
    <w:p>
      <w:pPr>
        <w:pStyle w:val="BodyText"/>
      </w:pPr>
      <w:r>
        <w:t xml:space="preserve">What truly distinguishes this internship opportunity is the chance to learn directly from Iran's master musicians in their authentic environment. I have meticulously researched Tehran's musical ecology: the weekly sessions at Shahr-e No School of Music, the avant-garde experiments at Azadegan Theatre, and the underground jazz fusion scene near Tajrish Square. I am eager to absorb not just technical knowledge but also the nuanced understanding of how music functions within Iranian social contexts – from religious ceremonies to contemporary youth culture. My fluency in Persian (advanced conversational level) and familiarity with local customs ensures I can engage meaningfully with your team and community without cultural barriers.</w:t>
      </w:r>
    </w:p>
    <w:p>
      <w:pPr>
        <w:pStyle w:val="BodyText"/>
      </w:pPr>
      <w:r>
        <w:t xml:space="preserve">In terms of specific contributions, I offer several actionable skills that would enhance Tehran Cultural Ensemble's mission. First, my expertise in digital music preservation could support your archival efforts – having previously digitized over 50 hours of rare Persian folk recordings using standardized metadata protocols. Second, I propose developing an "Iran Tehran Music Trail" initiative connecting historical sites (like the Qavam House) with live performances to attract cultural tourism. Third, my experience with social media strategy resulted in a 200% increase in engagement for my previous ensemble's online concerts; I would apply these tactics to broaden your audience reach while maintaining artistic dignity.</w:t>
      </w:r>
    </w:p>
    <w:p>
      <w:pPr>
        <w:pStyle w:val="BodyText"/>
      </w:pPr>
      <w:r>
        <w:t xml:space="preserve">I understand that this Internship Application Letter represents more than just professional development – it is an invitation to participate in Iran's ongoing cultural renaissance. Tehran has been my intellectual home since childhood, shaped by listening to radio broadcasts of Parvaneh Momeni's performances during family gatherings. Now, I seek the privilege of contributing to this legacy through hands-on work within your organization. As someone who believes music is "the soul speaking in another language" (a phrase attributed to Iranian poet Rumi), I am committed to honoring Iran's musical traditions while pushing creative boundaries – a philosophy deeply aligned with Tehran Cultural Ensemble's innovative spirit.</w:t>
      </w:r>
    </w:p>
    <w:p>
      <w:pPr>
        <w:pStyle w:val="BodyText"/>
      </w:pPr>
      <w:r>
        <w:t xml:space="preserve">My portfolio includes video demonstrations of my work on the tar and vocals, including performances that received critical acclaim at the 2023 International Music Festival in Isfahan. I have also included scholarly articles I authored about cross-cultural musical dialogue, which further evidence my dedication to this field. I am available for interview at your earliest convenience and would be honored to discuss how my background as a musician dedicated to Iran Tehran's artistic future can benefit your esteemed ensemble.</w:t>
      </w:r>
    </w:p>
    <w:p>
      <w:pPr>
        <w:pStyle w:val="BodyText"/>
      </w:pPr>
      <w:r>
        <w:t xml:space="preserve">Thank you for considering this Internship Application Letter from a passionate musician who sees Tehran not merely as a city, but as the beating heart of Persian musical continuity. I eagerly anticipate the possibility of contributing to your mission while growing under the mentorship of Iran's most respected musical institutions in Tehran.</w:t>
      </w:r>
    </w:p>
    <w:p>
      <w:pPr>
        <w:pStyle w:val="BodyText"/>
      </w:pPr>
      <w:r>
        <w:t xml:space="preserve">Sincerely,</w:t>
      </w:r>
    </w:p>
    <w:p>
      <w:pPr>
        <w:pStyle w:val="BodyText"/>
      </w:pPr>
      <w:r>
        <w:t xml:space="preserve">[Your Full Name]</w:t>
      </w:r>
    </w:p>
    <w:bookmarkEnd w:id="22"/>
    <w:p>
      <w:pPr>
        <w:pStyle w:val="BodyText"/>
      </w:pPr>
      <w:r>
        <w:rPr>
          <w:bCs/>
          <w:b/>
        </w:rPr>
        <w:t xml:space="preserve">Word Count:</w:t>
      </w:r>
      <w:r>
        <w:t xml:space="preserve"> </w:t>
      </w:r>
      <w:r>
        <w:t xml:space="preserve">852 words</w:t>
      </w:r>
    </w:p>
    <w:p>
      <w:pPr>
        <w:pStyle w:val="BodyText"/>
      </w:pPr>
      <w:r>
        <w:rPr>
          <w:bCs/>
          <w:b/>
        </w:rPr>
        <w:t xml:space="preserve">Note to Hiring Committee:</w:t>
      </w:r>
      <w:r>
        <w:t xml:space="preserve"> </w:t>
      </w:r>
      <w:r>
        <w:t xml:space="preserve">This Internship Application Letter specifically addresses the Musician position within the Iran Tehran cultural context, emphasizing authentic engagement with Persian musical traditions and institutional contrib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usician Position - Tehran, Iran</dc:title>
  <dc:creator/>
  <dc:language>en</dc:language>
  <cp:keywords/>
  <dcterms:created xsi:type="dcterms:W3CDTF">2026-07-20T00:37:01Z</dcterms:created>
  <dcterms:modified xsi:type="dcterms:W3CDTF">2026-07-20T00:37:01Z</dcterms:modified>
</cp:coreProperties>
</file>

<file path=docProps/custom.xml><?xml version="1.0" encoding="utf-8"?>
<Properties xmlns="http://schemas.openxmlformats.org/officeDocument/2006/custom-properties" xmlns:vt="http://schemas.openxmlformats.org/officeDocument/2006/docPropsVTypes"/>
</file>